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B1149" w14:textId="77777777" w:rsidR="00E51341" w:rsidRDefault="002616A5" w:rsidP="009A20DE">
      <w:pPr>
        <w:tabs>
          <w:tab w:val="left" w:pos="4856"/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016B114A" wp14:editId="016B114B">
                <wp:simplePos x="0" y="0"/>
                <wp:positionH relativeFrom="margin">
                  <wp:align>center</wp:align>
                </wp:positionH>
                <wp:positionV relativeFrom="paragraph">
                  <wp:posOffset>1716540</wp:posOffset>
                </wp:positionV>
                <wp:extent cx="6721474" cy="8482329"/>
                <wp:effectExtent l="0" t="0" r="22860" b="14605"/>
                <wp:wrapThrough wrapText="bothSides">
                  <wp:wrapPolygon edited="0">
                    <wp:start x="0" y="0"/>
                    <wp:lineTo x="0" y="21589"/>
                    <wp:lineTo x="21612" y="21589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1474" cy="8482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6B1158" w14:textId="77777777" w:rsidR="00512286" w:rsidRPr="008E6BAF" w:rsidRDefault="00512286" w:rsidP="008E6BA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16B1159" w14:textId="77777777" w:rsidR="00BE13CD" w:rsidRPr="008E6BAF" w:rsidRDefault="00BE13CD" w:rsidP="008E6BA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E6BA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016B115A" w14:textId="77777777" w:rsidR="00BE13CD" w:rsidRPr="008E6BAF" w:rsidRDefault="00BE13CD" w:rsidP="008E6BA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16B115B" w14:textId="77777777" w:rsidR="00BE13CD" w:rsidRPr="008E6BAF" w:rsidRDefault="00BE13CD" w:rsidP="008E6BA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E6BA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8E6BA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8E6BA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8E6BA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016B115C" w14:textId="77777777" w:rsidR="00BE13CD" w:rsidRPr="008E6BAF" w:rsidRDefault="00BE13CD" w:rsidP="008E6BA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016B115D" w14:textId="77777777" w:rsidR="00BE13CD" w:rsidRPr="008E6BAF" w:rsidRDefault="00BE13CD" w:rsidP="008E6BAF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8E6BA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435F2BDF" w14:textId="77777777" w:rsidR="008E6BAF" w:rsidRDefault="008E6BAF" w:rsidP="008E6BAF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E6BA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y experience in managing database along with my computing abilities and leadership skills will make me a perfect fit for your organization [XXX Organization]. I am excited for you to review my application for the job opening for a Database Administrator.</w:t>
                            </w:r>
                          </w:p>
                          <w:p w14:paraId="4EB306E0" w14:textId="7DD3DA00" w:rsidR="008E6BAF" w:rsidRPr="008E6BAF" w:rsidRDefault="008E6BAF" w:rsidP="008E6BAF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E6BA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t [YYY Organization] I have successfully headed an IT team to achieve professional goals. In my professional experience of 6 years, I have also mentored recruits to make them work optimally and efficiently. I am also tasked with the following responsibilities:</w:t>
                            </w:r>
                          </w:p>
                          <w:p w14:paraId="451BAA4C" w14:textId="1CE3CC9B" w:rsidR="008E6BAF" w:rsidRPr="008E6BAF" w:rsidRDefault="008E6BAF" w:rsidP="008E6BA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left="709" w:hanging="448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E6BA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was able to restructure a project and save the company a lot of money by designing and implementing databases.</w:t>
                            </w:r>
                          </w:p>
                          <w:p w14:paraId="5161072A" w14:textId="2AAD3B9B" w:rsidR="008E6BAF" w:rsidRPr="008E6BAF" w:rsidRDefault="008E6BAF" w:rsidP="008E6BA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left="709" w:hanging="448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E6BA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dept at monitoring the database performanc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125CC322" w14:textId="52D4785B" w:rsidR="008E6BAF" w:rsidRPr="008E6BAF" w:rsidRDefault="008E6BAF" w:rsidP="008E6BA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left="709" w:hanging="448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E6BA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orked on developing the IT information to improve business continuity by testing the databas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0BB69FE9" w14:textId="53410374" w:rsidR="008E6BAF" w:rsidRPr="008E6BAF" w:rsidRDefault="008E6BAF" w:rsidP="008E6BA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left="709" w:hanging="448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E6BA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uccessfully managed the IT department’s security issues by restricting access to the database.</w:t>
                            </w:r>
                          </w:p>
                          <w:p w14:paraId="782155BA" w14:textId="00D5EBB9" w:rsidR="008E6BAF" w:rsidRPr="008E6BAF" w:rsidRDefault="008E6BAF" w:rsidP="008E6BA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left="709" w:hanging="448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E6BA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dept at writing and maintaining the documentation required that include policy and standards.</w:t>
                            </w:r>
                          </w:p>
                          <w:p w14:paraId="61D1FE2B" w14:textId="77777777" w:rsidR="008E6BAF" w:rsidRDefault="008E6BAF" w:rsidP="008E6BAF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1E2C798" w14:textId="74D9C7C6" w:rsidR="008E6BAF" w:rsidRPr="008E6BAF" w:rsidRDefault="008E6BAF" w:rsidP="008E6BAF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E6BA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y experience of 6 years demonstrates my leadership skills out of the box thinking and problem-solving capabilities. My through knowledge of SQL makes me a suitable candidate for the post of DBA.</w:t>
                            </w:r>
                          </w:p>
                          <w:p w14:paraId="4DF77A20" w14:textId="1C34AF16" w:rsidR="008E6BAF" w:rsidRPr="008E6BAF" w:rsidRDefault="008E6BAF" w:rsidP="008E6BAF">
                            <w:pPr>
                              <w:spacing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E6BA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 you for your time and consideration. I am looking forward to meeting you to discuss the position in further detail.</w:t>
                            </w:r>
                          </w:p>
                          <w:p w14:paraId="1FED9E1D" w14:textId="77777777" w:rsidR="008E6BAF" w:rsidRDefault="008E6BAF" w:rsidP="008E6BA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3888956" w14:textId="73BC7551" w:rsidR="008E6BAF" w:rsidRPr="008E6BAF" w:rsidRDefault="008E6BAF" w:rsidP="008E6BA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E6BA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016B116B" w14:textId="32298434" w:rsidR="002616A5" w:rsidRPr="008E6BAF" w:rsidRDefault="008E6BAF" w:rsidP="008E6BAF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8E6BAF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016B116C" w14:textId="77777777" w:rsidR="00960669" w:rsidRPr="008E6BAF" w:rsidRDefault="00960669" w:rsidP="008E6BAF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6B114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5.15pt;width:529.25pt;height:667.9pt;z-index:-2516561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" strokecolor="white [3212]">
                <v:textbox>
                  <w:txbxContent>
                    <w:p w14:paraId="016B1158" w14:textId="77777777" w:rsidR="00512286" w:rsidRPr="008E6BAF" w:rsidRDefault="00512286" w:rsidP="008E6BA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16B1159" w14:textId="77777777" w:rsidR="00BE13CD" w:rsidRPr="008E6BAF" w:rsidRDefault="00BE13CD" w:rsidP="008E6BA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E6BA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016B115A" w14:textId="77777777" w:rsidR="00BE13CD" w:rsidRPr="008E6BAF" w:rsidRDefault="00BE13CD" w:rsidP="008E6BA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16B115B" w14:textId="77777777" w:rsidR="00BE13CD" w:rsidRPr="008E6BAF" w:rsidRDefault="00BE13CD" w:rsidP="008E6BA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E6BA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8E6BA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8E6BA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8E6BA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016B115C" w14:textId="77777777" w:rsidR="00BE13CD" w:rsidRPr="008E6BAF" w:rsidRDefault="00BE13CD" w:rsidP="008E6BA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016B115D" w14:textId="77777777" w:rsidR="00BE13CD" w:rsidRPr="008E6BAF" w:rsidRDefault="00BE13CD" w:rsidP="008E6BAF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8E6BA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435F2BDF" w14:textId="77777777" w:rsidR="008E6BAF" w:rsidRDefault="008E6BAF" w:rsidP="008E6BAF">
                      <w:pPr>
                        <w:spacing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E6BA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y experience in managing database along with my computing abilities and leadership skills will make me a perfect fit for your organization [XXX Organization]. I am excited for you to review my application for the job opening for a Database Administrator.</w:t>
                      </w:r>
                    </w:p>
                    <w:p w14:paraId="4EB306E0" w14:textId="7DD3DA00" w:rsidR="008E6BAF" w:rsidRPr="008E6BAF" w:rsidRDefault="008E6BAF" w:rsidP="008E6BAF">
                      <w:pPr>
                        <w:spacing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E6BA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t [YYY Organization] I have successfully headed an IT team to achieve professional goals. In my professional experience of 6 years, I have also mentored recruits to make them work optimally and efficiently. I am also tasked with the following responsibilities:</w:t>
                      </w:r>
                    </w:p>
                    <w:p w14:paraId="451BAA4C" w14:textId="1CE3CC9B" w:rsidR="008E6BAF" w:rsidRPr="008E6BAF" w:rsidRDefault="008E6BAF" w:rsidP="008E6BA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left="709" w:hanging="448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E6BA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was able to restructure a project and save the company a lot of money by designing and implementing databases.</w:t>
                      </w:r>
                    </w:p>
                    <w:p w14:paraId="5161072A" w14:textId="2AAD3B9B" w:rsidR="008E6BAF" w:rsidRPr="008E6BAF" w:rsidRDefault="008E6BAF" w:rsidP="008E6BA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left="709" w:hanging="448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E6BA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dept at monitoring the database performance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125CC322" w14:textId="52D4785B" w:rsidR="008E6BAF" w:rsidRPr="008E6BAF" w:rsidRDefault="008E6BAF" w:rsidP="008E6BA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left="709" w:hanging="448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E6BA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orked on developing the IT information to improve business continuity by testing the database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0BB69FE9" w14:textId="53410374" w:rsidR="008E6BAF" w:rsidRPr="008E6BAF" w:rsidRDefault="008E6BAF" w:rsidP="008E6BA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left="709" w:hanging="448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E6BA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uccessfully managed the IT department’s security issues by restricting access to the database.</w:t>
                      </w:r>
                    </w:p>
                    <w:p w14:paraId="782155BA" w14:textId="00D5EBB9" w:rsidR="008E6BAF" w:rsidRPr="008E6BAF" w:rsidRDefault="008E6BAF" w:rsidP="008E6BA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left="709" w:hanging="448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E6BA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dept at writing and maintaining the documentation required that include policy and standards.</w:t>
                      </w:r>
                    </w:p>
                    <w:p w14:paraId="61D1FE2B" w14:textId="77777777" w:rsidR="008E6BAF" w:rsidRDefault="008E6BAF" w:rsidP="008E6BAF">
                      <w:pPr>
                        <w:spacing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1E2C798" w14:textId="74D9C7C6" w:rsidR="008E6BAF" w:rsidRPr="008E6BAF" w:rsidRDefault="008E6BAF" w:rsidP="008E6BAF">
                      <w:pPr>
                        <w:spacing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E6BA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y experience of 6 years demonstrates my leadership skills out of the box thinking and problem-solving capabilities. My through knowledge of SQL makes me a suitable candidate for the post of DBA.</w:t>
                      </w:r>
                    </w:p>
                    <w:p w14:paraId="4DF77A20" w14:textId="1C34AF16" w:rsidR="008E6BAF" w:rsidRPr="008E6BAF" w:rsidRDefault="008E6BAF" w:rsidP="008E6BAF">
                      <w:pPr>
                        <w:spacing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E6BA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 you for your time and consideration. I am looking forward to meeting you to discuss the position in further detail.</w:t>
                      </w:r>
                    </w:p>
                    <w:p w14:paraId="1FED9E1D" w14:textId="77777777" w:rsidR="008E6BAF" w:rsidRDefault="008E6BAF" w:rsidP="008E6BA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3888956" w14:textId="73BC7551" w:rsidR="008E6BAF" w:rsidRPr="008E6BAF" w:rsidRDefault="008E6BAF" w:rsidP="008E6BA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E6BA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016B116B" w14:textId="32298434" w:rsidR="002616A5" w:rsidRPr="008E6BAF" w:rsidRDefault="008E6BAF" w:rsidP="008E6BAF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8E6BAF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016B116C" w14:textId="77777777" w:rsidR="00960669" w:rsidRPr="008E6BAF" w:rsidRDefault="00960669" w:rsidP="008E6BAF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6B114C" wp14:editId="016B114D">
                <wp:simplePos x="0" y="0"/>
                <wp:positionH relativeFrom="page">
                  <wp:align>left</wp:align>
                </wp:positionH>
                <wp:positionV relativeFrom="paragraph">
                  <wp:posOffset>554652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6B116D" w14:textId="77777777" w:rsidR="00BE13CD" w:rsidRPr="00960669" w:rsidRDefault="00BE13C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016B116E" w14:textId="46DC4A29" w:rsidR="00BE13CD" w:rsidRPr="008E6BAF" w:rsidRDefault="008E6BAF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</w:pPr>
                            <w:r w:rsidRPr="008E6BAF">
                              <w:rPr>
                                <w:rFonts w:ascii="Palatino Linotype" w:hAnsi="Palatino Linotype"/>
                                <w:b/>
                                <w:sz w:val="44"/>
                                <w:szCs w:val="44"/>
                              </w:rPr>
                              <w:t>Database Administr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6B114C" id="Rectangle 4" o:spid="_x0000_s1027" style="position:absolute;left:0;text-align:left;margin-left:0;margin-top:43.65pt;width:292.6pt;height:80.45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AHFuFv3gAAAAcBAAAPAAAAZHJzL2Rvd25yZXYu&#10;eG1sTI/NTsMwEITvSLyDtUjcqENoIQrZVEBBlAOqKDyAG2+TCHsdxW5+3h5zguNoRjPfFOvJGjFQ&#10;71vHCNeLBARx5XTLNcLX58tVBsIHxVoZx4Qwk4d1eX5WqFy7kT9o2IdaxBL2uUJoQuhyKX3VkFV+&#10;4Tri6B1db1WIsq+l7tUYy62RaZLcSqtajguN6uipoep7f7IIx+fNHIwdh93jNnl9371taTMvES8v&#10;pod7EIGm8BeGX/yIDmVkOrgTay8MQjwSELK7GxDRXWWrFMQBIV1mK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Bxbhb94AAAAHAQAADwAAAAAAAAAAAAAAAAD1BAAAZHJz&#10;L2Rvd25yZXYueG1sUEsFBgAAAAAEAAQA8wAAAAAGAAAAAA==&#10;" fillcolor="#2f5496 [2408]" strokecolor="#1f4d78 [1604]" strokeweight="1pt">
                <v:textbox>
                  <w:txbxContent>
                    <w:p w14:paraId="016B116D" w14:textId="77777777" w:rsidR="00BE13CD" w:rsidRPr="00960669" w:rsidRDefault="00BE13C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016B116E" w14:textId="46DC4A29" w:rsidR="00BE13CD" w:rsidRPr="008E6BAF" w:rsidRDefault="008E6BAF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</w:pPr>
                      <w:r w:rsidRPr="008E6BAF">
                        <w:rPr>
                          <w:rFonts w:ascii="Palatino Linotype" w:hAnsi="Palatino Linotype"/>
                          <w:b/>
                          <w:sz w:val="44"/>
                          <w:szCs w:val="44"/>
                        </w:rPr>
                        <w:t>Database Administrato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016B114E" wp14:editId="016B114F">
            <wp:simplePos x="0" y="0"/>
            <wp:positionH relativeFrom="page">
              <wp:align>left</wp:align>
            </wp:positionH>
            <wp:positionV relativeFrom="paragraph">
              <wp:posOffset>-473</wp:posOffset>
            </wp:positionV>
            <wp:extent cx="7714268" cy="5398851"/>
            <wp:effectExtent l="0" t="0" r="1270" b="0"/>
            <wp:wrapThrough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146" cy="541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384">
        <w:tab/>
      </w:r>
    </w:p>
    <w:sectPr w:rsidR="00E51341" w:rsidSect="00512286">
      <w:footerReference w:type="default" r:id="rId8"/>
      <w:pgSz w:w="11906" w:h="16838"/>
      <w:pgMar w:top="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6B1152" w14:textId="77777777" w:rsidR="00182442" w:rsidRDefault="00182442" w:rsidP="0041077B">
      <w:pPr>
        <w:spacing w:after="0" w:line="240" w:lineRule="auto"/>
      </w:pPr>
      <w:r>
        <w:separator/>
      </w:r>
    </w:p>
  </w:endnote>
  <w:endnote w:type="continuationSeparator" w:id="0">
    <w:p w14:paraId="016B1153" w14:textId="77777777" w:rsidR="00182442" w:rsidRDefault="00182442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B1154" w14:textId="77777777" w:rsidR="00512286" w:rsidRPr="004E5A37" w:rsidRDefault="00512286" w:rsidP="00512286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016B1156" wp14:editId="016B1157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016B1155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B1150" w14:textId="77777777" w:rsidR="00182442" w:rsidRDefault="00182442" w:rsidP="0041077B">
      <w:pPr>
        <w:spacing w:after="0" w:line="240" w:lineRule="auto"/>
      </w:pPr>
      <w:r>
        <w:separator/>
      </w:r>
    </w:p>
  </w:footnote>
  <w:footnote w:type="continuationSeparator" w:id="0">
    <w:p w14:paraId="016B1151" w14:textId="77777777" w:rsidR="00182442" w:rsidRDefault="00182442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00859"/>
    <w:multiLevelType w:val="hybridMultilevel"/>
    <w:tmpl w:val="E6806116"/>
    <w:lvl w:ilvl="0" w:tplc="B7189B4A">
      <w:numFmt w:val="bullet"/>
      <w:lvlText w:val="•"/>
      <w:lvlJc w:val="left"/>
      <w:pPr>
        <w:ind w:left="1157" w:hanging="72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51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7" w:hanging="360"/>
      </w:pPr>
      <w:rPr>
        <w:rFonts w:ascii="Wingdings" w:hAnsi="Wingdings" w:hint="default"/>
      </w:rPr>
    </w:lvl>
  </w:abstractNum>
  <w:abstractNum w:abstractNumId="1" w15:restartNumberingAfterBreak="0">
    <w:nsid w:val="35221635"/>
    <w:multiLevelType w:val="hybridMultilevel"/>
    <w:tmpl w:val="4BAC87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8D0A4A"/>
    <w:multiLevelType w:val="hybridMultilevel"/>
    <w:tmpl w:val="D50CA47C"/>
    <w:lvl w:ilvl="0" w:tplc="B7189B4A">
      <w:numFmt w:val="bullet"/>
      <w:lvlText w:val="•"/>
      <w:lvlJc w:val="left"/>
      <w:pPr>
        <w:ind w:left="1440" w:hanging="72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A2C612F"/>
    <w:multiLevelType w:val="hybridMultilevel"/>
    <w:tmpl w:val="FB9ADB72"/>
    <w:lvl w:ilvl="0" w:tplc="B7189B4A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0334CC"/>
    <w:rsid w:val="00182442"/>
    <w:rsid w:val="001A55A8"/>
    <w:rsid w:val="002616A5"/>
    <w:rsid w:val="0041077B"/>
    <w:rsid w:val="00512286"/>
    <w:rsid w:val="00574FC0"/>
    <w:rsid w:val="00651A06"/>
    <w:rsid w:val="00884920"/>
    <w:rsid w:val="008D1384"/>
    <w:rsid w:val="008E6BAF"/>
    <w:rsid w:val="00960669"/>
    <w:rsid w:val="009A20DE"/>
    <w:rsid w:val="00A4341F"/>
    <w:rsid w:val="00BE13CD"/>
    <w:rsid w:val="00BF5DCD"/>
    <w:rsid w:val="00DC6E0F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B1149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512286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51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customStyle="1" w:styleId="apple-tab-span">
    <w:name w:val="apple-tab-span"/>
    <w:basedOn w:val="DefaultParagraphFont"/>
    <w:rsid w:val="008E6BAF"/>
  </w:style>
  <w:style w:type="paragraph" w:styleId="ListParagraph">
    <w:name w:val="List Paragraph"/>
    <w:basedOn w:val="Normal"/>
    <w:uiPriority w:val="34"/>
    <w:qFormat/>
    <w:rsid w:val="008E6B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 Administrator Cover Letter Sample</dc:title>
  <dc:subject>Create your Cover Letter using Free Database Administrator Cover Letter Sample Template</dc:subject>
  <dc:creator>QwikResume.com</dc:creator>
  <cp:keywords/>
  <dc:description/>
  <dcterms:created xsi:type="dcterms:W3CDTF">2021-10-13T06:16:00Z</dcterms:created>
  <dcterms:modified xsi:type="dcterms:W3CDTF">2021-10-13T06:16:00Z</dcterms:modified>
  <cp:category>I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3665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